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52AD86" w14:textId="0D185823" w:rsidR="00912EF8" w:rsidRPr="000B6B96" w:rsidRDefault="000B6B96">
      <w:pPr>
        <w:rPr>
          <w:sz w:val="36"/>
          <w:szCs w:val="36"/>
          <w:lang w:val="en-ZA"/>
        </w:rPr>
      </w:pPr>
      <w:r w:rsidRPr="000B6B96">
        <w:rPr>
          <w:sz w:val="36"/>
          <w:szCs w:val="36"/>
          <w:lang w:val="en-ZA"/>
        </w:rPr>
        <w:t>2 Scotties</w:t>
      </w:r>
    </w:p>
    <w:sectPr w:rsidR="00912EF8" w:rsidRPr="000B6B9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rAwMjQ3MrUwNAISlko6SsGpxcWZ+XkgBYa1AESU/rUsAAAA"/>
  </w:docVars>
  <w:rsids>
    <w:rsidRoot w:val="000B6B96"/>
    <w:rsid w:val="000B6B96"/>
    <w:rsid w:val="00702DD4"/>
    <w:rsid w:val="00912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E0706"/>
  <w15:chartTrackingRefBased/>
  <w15:docId w15:val="{F82421D5-4527-40DB-A771-26FF49A4D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6B9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6B9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6B96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6B96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6B96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6B96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6B96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6B96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6B96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6B96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B6B9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B6B96"/>
    <w:rPr>
      <w:rFonts w:asciiTheme="minorHAnsi" w:eastAsiaTheme="majorEastAsia" w:hAnsiTheme="min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B6B96"/>
    <w:rPr>
      <w:rFonts w:asciiTheme="minorHAnsi" w:eastAsiaTheme="majorEastAsia" w:hAnsiTheme="min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B6B96"/>
    <w:rPr>
      <w:rFonts w:asciiTheme="minorHAnsi" w:eastAsiaTheme="majorEastAsia" w:hAnsiTheme="min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6B96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6B96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6B96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6B96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B6B9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6B9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6B96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B6B96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B6B96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B6B9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B6B9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B6B96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B6B96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6B96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B6B96"/>
    <w:rPr>
      <w:b/>
      <w:bCs/>
      <w:smallCaps/>
      <w:color w:val="365F9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vitus</dc:creator>
  <cp:keywords/>
  <dc:description/>
  <cp:lastModifiedBy>Admin Avitus</cp:lastModifiedBy>
  <cp:revision>1</cp:revision>
  <dcterms:created xsi:type="dcterms:W3CDTF">2026-07-18T04:15:00Z</dcterms:created>
  <dcterms:modified xsi:type="dcterms:W3CDTF">2026-07-18T04:16:00Z</dcterms:modified>
</cp:coreProperties>
</file>